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2F77C3" w14:textId="3D208B8E" w:rsidR="00423497" w:rsidRPr="00ED3468" w:rsidRDefault="00423497" w:rsidP="00423497">
      <w:pPr>
        <w:jc w:val="center"/>
        <w:rPr>
          <w:rFonts w:ascii="Algerian" w:hAnsi="Algerian"/>
          <w:b/>
          <w:color w:val="000000" w:themeColor="text1"/>
          <w:sz w:val="72"/>
          <w:szCs w:val="72"/>
        </w:rPr>
      </w:pPr>
      <w:r w:rsidRPr="00ED3468">
        <w:rPr>
          <w:rFonts w:ascii="Algerian" w:hAnsi="Algerian"/>
          <w:b/>
          <w:color w:val="000000" w:themeColor="text1"/>
          <w:sz w:val="72"/>
          <w:szCs w:val="72"/>
        </w:rPr>
        <w:t>Agile and Scrum</w:t>
      </w:r>
    </w:p>
    <w:p w14:paraId="5C4E7A72" w14:textId="77777777" w:rsidR="00423497" w:rsidRDefault="00423497" w:rsidP="00EC0C8E">
      <w:pPr>
        <w:tabs>
          <w:tab w:val="left" w:pos="3735"/>
        </w:tabs>
        <w:rPr>
          <w:b/>
        </w:rPr>
      </w:pPr>
    </w:p>
    <w:p w14:paraId="0B644663" w14:textId="532D7711" w:rsidR="001A1135" w:rsidRDefault="00ED3468" w:rsidP="00EC0C8E">
      <w:pPr>
        <w:rPr>
          <w:b/>
        </w:rPr>
      </w:pPr>
      <w:r>
        <w:rPr>
          <w:b/>
        </w:rPr>
        <w:t>Krishan Lal</w:t>
      </w:r>
    </w:p>
    <w:p w14:paraId="256FD970" w14:textId="20ED012F" w:rsidR="00EC0C8E" w:rsidRPr="00302D1E" w:rsidRDefault="00EC0C8E" w:rsidP="00EC0C8E">
      <w:pPr>
        <w:rPr>
          <w:b/>
        </w:rPr>
      </w:pPr>
      <w:r w:rsidRPr="00302D1E">
        <w:rPr>
          <w:b/>
        </w:rPr>
        <w:t>Answer the following questions.</w:t>
      </w:r>
    </w:p>
    <w:p w14:paraId="34D3C4DC" w14:textId="0E05F214" w:rsidR="00ED3468" w:rsidRPr="00ED3468" w:rsidRDefault="00ED3468" w:rsidP="00F77E6F">
      <w:pPr>
        <w:rPr>
          <w:u w:val="single"/>
        </w:rPr>
      </w:pPr>
      <w:r w:rsidRPr="00ED3468">
        <w:rPr>
          <w:u w:val="single"/>
        </w:rPr>
        <w:t xml:space="preserve">Information about </w:t>
      </w:r>
      <w:proofErr w:type="gramStart"/>
      <w:r w:rsidRPr="00ED3468">
        <w:rPr>
          <w:u w:val="single"/>
        </w:rPr>
        <w:t>App</w:t>
      </w:r>
      <w:r>
        <w:rPr>
          <w:u w:val="single"/>
        </w:rPr>
        <w:t xml:space="preserve"> :</w:t>
      </w:r>
      <w:proofErr w:type="gramEnd"/>
    </w:p>
    <w:p w14:paraId="7D3D8672" w14:textId="36C96BC7" w:rsidR="00F77E6F" w:rsidRDefault="00660684" w:rsidP="00F77E6F">
      <w:pPr>
        <w:rPr>
          <w:rStyle w:val="word"/>
          <w:rFonts w:cs="Arial"/>
          <w:shd w:val="clear" w:color="auto" w:fill="FFFFFF"/>
        </w:rPr>
      </w:pPr>
      <w:r w:rsidRPr="00EC0C8E">
        <w:rPr>
          <w:rStyle w:val="word"/>
          <w:rFonts w:cs="Arial"/>
          <w:shd w:val="clear" w:color="auto" w:fill="FFFFFF"/>
        </w:rPr>
        <w:t>We’ve</w:t>
      </w:r>
      <w:r w:rsidR="00F77E6F">
        <w:rPr>
          <w:rStyle w:val="word"/>
          <w:rFonts w:cs="Arial"/>
          <w:shd w:val="clear" w:color="auto" w:fill="FFFFFF"/>
        </w:rPr>
        <w:t xml:space="preserve"> </w:t>
      </w:r>
      <w:r w:rsidRPr="00EC0C8E">
        <w:rPr>
          <w:rStyle w:val="word"/>
          <w:rFonts w:cs="Arial"/>
          <w:shd w:val="clear" w:color="auto" w:fill="FFFFFF"/>
        </w:rPr>
        <w:t>developed</w:t>
      </w:r>
      <w:r w:rsidR="00EC0C8E" w:rsidRPr="00EC0C8E">
        <w:rPr>
          <w:rStyle w:val="word"/>
          <w:rFonts w:cs="Arial"/>
          <w:shd w:val="clear" w:color="auto" w:fill="FFFFFF"/>
        </w:rPr>
        <w:t> an app for </w:t>
      </w:r>
      <w:r w:rsidR="00986F85">
        <w:rPr>
          <w:rFonts w:ascii="Calibri" w:eastAsia="Calibri" w:hAnsi="Calibri" w:cs="Calibri"/>
          <w:sz w:val="28"/>
          <w:szCs w:val="28"/>
        </w:rPr>
        <w:t xml:space="preserve">Blood Tests </w:t>
      </w:r>
      <w:r w:rsidR="00ED3468">
        <w:rPr>
          <w:rFonts w:ascii="Calibri" w:eastAsia="Calibri" w:hAnsi="Calibri" w:cs="Calibri"/>
          <w:sz w:val="28"/>
          <w:szCs w:val="28"/>
        </w:rPr>
        <w:t>(</w:t>
      </w:r>
      <w:r w:rsidR="00986F85">
        <w:rPr>
          <w:rFonts w:ascii="Calibri" w:eastAsia="Calibri" w:hAnsi="Calibri" w:cs="Calibri"/>
          <w:sz w:val="28"/>
          <w:szCs w:val="28"/>
        </w:rPr>
        <w:t>Normal Values</w:t>
      </w:r>
      <w:r w:rsidR="00ED3468">
        <w:rPr>
          <w:rFonts w:ascii="Calibri" w:eastAsia="Calibri" w:hAnsi="Calibri" w:cs="Calibri"/>
          <w:sz w:val="28"/>
          <w:szCs w:val="28"/>
        </w:rPr>
        <w:t>)</w:t>
      </w:r>
      <w:r w:rsidR="00EC0C8E" w:rsidRPr="00EC0C8E">
        <w:rPr>
          <w:rStyle w:val="word"/>
          <w:rFonts w:cs="Arial"/>
          <w:shd w:val="clear" w:color="auto" w:fill="FFFFFF"/>
        </w:rPr>
        <w:t>. </w:t>
      </w:r>
    </w:p>
    <w:p w14:paraId="25301B1C" w14:textId="0FB51157" w:rsidR="00986F85" w:rsidRDefault="00986F85" w:rsidP="00F77E6F">
      <w:pPr>
        <w:rPr>
          <w:rFonts w:ascii="Calibri" w:eastAsia="Calibri" w:hAnsi="Calibri" w:cs="Calibri"/>
          <w:sz w:val="28"/>
          <w:szCs w:val="28"/>
        </w:rPr>
      </w:pPr>
      <w:r>
        <w:rPr>
          <w:rFonts w:ascii="Calibri" w:eastAsia="Calibri" w:hAnsi="Calibri" w:cs="Calibri"/>
          <w:sz w:val="28"/>
          <w:szCs w:val="28"/>
        </w:rPr>
        <w:t xml:space="preserve">User can check the range of any blood test </w:t>
      </w:r>
      <w:proofErr w:type="spellStart"/>
      <w:r>
        <w:rPr>
          <w:rFonts w:ascii="Calibri" w:eastAsia="Calibri" w:hAnsi="Calibri" w:cs="Calibri"/>
          <w:sz w:val="28"/>
          <w:szCs w:val="28"/>
        </w:rPr>
        <w:t>eg.</w:t>
      </w:r>
      <w:proofErr w:type="spellEnd"/>
      <w:r>
        <w:rPr>
          <w:rFonts w:ascii="Calibri" w:eastAsia="Calibri" w:hAnsi="Calibri" w:cs="Calibri"/>
          <w:sz w:val="28"/>
          <w:szCs w:val="28"/>
        </w:rPr>
        <w:t xml:space="preserve"> </w:t>
      </w:r>
      <w:proofErr w:type="gramStart"/>
      <w:r>
        <w:rPr>
          <w:rFonts w:ascii="Calibri" w:eastAsia="Calibri" w:hAnsi="Calibri" w:cs="Calibri"/>
          <w:sz w:val="28"/>
          <w:szCs w:val="28"/>
        </w:rPr>
        <w:t>SGOT,SGPT</w:t>
      </w:r>
      <w:proofErr w:type="gramEnd"/>
      <w:r w:rsidR="00ED3468">
        <w:rPr>
          <w:rFonts w:ascii="Calibri" w:eastAsia="Calibri" w:hAnsi="Calibri" w:cs="Calibri"/>
          <w:sz w:val="28"/>
          <w:szCs w:val="28"/>
        </w:rPr>
        <w:t>, Hb, iron</w:t>
      </w:r>
      <w:r>
        <w:rPr>
          <w:rFonts w:ascii="Calibri" w:eastAsia="Calibri" w:hAnsi="Calibri" w:cs="Calibri"/>
          <w:sz w:val="28"/>
          <w:szCs w:val="28"/>
        </w:rPr>
        <w:t xml:space="preserve"> etc. </w:t>
      </w:r>
    </w:p>
    <w:p w14:paraId="38539A99" w14:textId="263DA001" w:rsidR="00EC0C8E" w:rsidRDefault="00EC0C8E" w:rsidP="00F77E6F">
      <w:r w:rsidRPr="00EC0C8E">
        <w:rPr>
          <w:rStyle w:val="word"/>
          <w:rFonts w:cs="Arial"/>
          <w:shd w:val="clear" w:color="auto" w:fill="FFFFFF"/>
        </w:rPr>
        <w:t>It's an app for Android</w:t>
      </w:r>
      <w:r w:rsidRPr="00EC0C8E">
        <w:t>.</w:t>
      </w:r>
    </w:p>
    <w:p w14:paraId="7A5EACD4" w14:textId="77777777" w:rsidR="00EC0C8E" w:rsidRDefault="00EC0C8E" w:rsidP="00EC0C8E">
      <w:pPr>
        <w:pStyle w:val="Heading3"/>
      </w:pPr>
      <w:r>
        <w:t xml:space="preserve">Agile / Scrum </w:t>
      </w:r>
    </w:p>
    <w:p w14:paraId="1D194BA3" w14:textId="77777777" w:rsidR="00EC0C8E" w:rsidRDefault="00EC0C8E" w:rsidP="00EC0C8E">
      <w:pPr>
        <w:pStyle w:val="ListParagraph"/>
        <w:numPr>
          <w:ilvl w:val="0"/>
          <w:numId w:val="1"/>
        </w:numPr>
      </w:pPr>
      <w:r>
        <w:t>What did you learn about how the Agile and Scrum methodologies operate?</w:t>
      </w:r>
    </w:p>
    <w:p w14:paraId="0CEB2DA7" w14:textId="77777777" w:rsidR="00ED3468" w:rsidRDefault="00EC0C8E" w:rsidP="00EC0C8E">
      <w:pPr>
        <w:pStyle w:val="ListParagraph"/>
        <w:rPr>
          <w:rStyle w:val="word"/>
          <w:rFonts w:cs="Arial"/>
          <w:shd w:val="clear" w:color="auto" w:fill="FFFFFF"/>
        </w:rPr>
      </w:pPr>
      <w:r w:rsidRPr="00EC0C8E">
        <w:rPr>
          <w:rStyle w:val="word"/>
          <w:rFonts w:cs="Arial"/>
          <w:shd w:val="clear" w:color="auto" w:fill="FFFFFF"/>
        </w:rPr>
        <w:t>I learned the abilities of the team from that. Like working in a team. This project</w:t>
      </w:r>
    </w:p>
    <w:p w14:paraId="6E776130" w14:textId="3F6FCDBE" w:rsidR="00EC0C8E" w:rsidRDefault="00EC0C8E" w:rsidP="00EC0C8E">
      <w:pPr>
        <w:pStyle w:val="ListParagraph"/>
      </w:pPr>
      <w:r w:rsidRPr="00EC0C8E">
        <w:rPr>
          <w:rStyle w:val="word"/>
          <w:rFonts w:cs="Arial"/>
          <w:shd w:val="clear" w:color="auto" w:fill="FFFFFF"/>
        </w:rPr>
        <w:t> a</w:t>
      </w:r>
      <w:r w:rsidR="00ED3468">
        <w:rPr>
          <w:rStyle w:val="word"/>
          <w:rFonts w:cs="Arial"/>
          <w:shd w:val="clear" w:color="auto" w:fill="FFFFFF"/>
        </w:rPr>
        <w:t>l</w:t>
      </w:r>
      <w:r w:rsidRPr="00EC0C8E">
        <w:rPr>
          <w:rStyle w:val="word"/>
          <w:rFonts w:cs="Arial"/>
          <w:shd w:val="clear" w:color="auto" w:fill="FFFFFF"/>
        </w:rPr>
        <w:t>so taught me how to get involved with our member</w:t>
      </w:r>
      <w:r w:rsidR="00186D04">
        <w:rPr>
          <w:rStyle w:val="word"/>
          <w:rFonts w:cs="Arial"/>
          <w:shd w:val="clear" w:color="auto" w:fill="FFFFFF"/>
        </w:rPr>
        <w:t>s</w:t>
      </w:r>
      <w:r w:rsidRPr="00EC0C8E">
        <w:rPr>
          <w:rStyle w:val="word"/>
          <w:rFonts w:cs="Arial"/>
          <w:shd w:val="clear" w:color="auto" w:fill="FFFFFF"/>
        </w:rPr>
        <w:t>, </w:t>
      </w:r>
      <w:r w:rsidR="00ED3468">
        <w:rPr>
          <w:rStyle w:val="word"/>
          <w:rFonts w:cs="Arial"/>
          <w:shd w:val="clear" w:color="auto" w:fill="FFFFFF"/>
        </w:rPr>
        <w:t>manage the</w:t>
      </w:r>
      <w:r w:rsidRPr="00EC0C8E">
        <w:rPr>
          <w:rStyle w:val="word"/>
          <w:rFonts w:cs="Arial"/>
          <w:shd w:val="clear" w:color="auto" w:fill="FFFFFF"/>
        </w:rPr>
        <w:t> time</w:t>
      </w:r>
      <w:r w:rsidR="00186D04">
        <w:rPr>
          <w:rStyle w:val="word"/>
          <w:rFonts w:cs="Arial"/>
          <w:shd w:val="clear" w:color="auto" w:fill="FFFFFF"/>
        </w:rPr>
        <w:t xml:space="preserve">, </w:t>
      </w:r>
      <w:r w:rsidRPr="00EC0C8E">
        <w:rPr>
          <w:rStyle w:val="word"/>
          <w:rFonts w:cs="Arial"/>
          <w:shd w:val="clear" w:color="auto" w:fill="FFFFFF"/>
        </w:rPr>
        <w:t>and </w:t>
      </w:r>
      <w:proofErr w:type="spellStart"/>
      <w:r w:rsidR="00ED3468">
        <w:rPr>
          <w:rStyle w:val="word"/>
          <w:rFonts w:cs="Arial"/>
          <w:shd w:val="clear" w:color="auto" w:fill="FFFFFF"/>
        </w:rPr>
        <w:t>coperate</w:t>
      </w:r>
      <w:proofErr w:type="spellEnd"/>
      <w:r w:rsidR="00ED3468" w:rsidRPr="00EC0C8E">
        <w:rPr>
          <w:rStyle w:val="word"/>
          <w:rFonts w:cs="Arial"/>
          <w:shd w:val="clear" w:color="auto" w:fill="FFFFFF"/>
        </w:rPr>
        <w:t xml:space="preserve"> </w:t>
      </w:r>
      <w:r w:rsidR="00ED3468">
        <w:rPr>
          <w:rStyle w:val="word"/>
          <w:rFonts w:cs="Arial"/>
          <w:shd w:val="clear" w:color="auto" w:fill="FFFFFF"/>
        </w:rPr>
        <w:t>with</w:t>
      </w:r>
      <w:r w:rsidRPr="00EC0C8E">
        <w:rPr>
          <w:rStyle w:val="word"/>
          <w:rFonts w:cs="Arial"/>
          <w:shd w:val="clear" w:color="auto" w:fill="FFFFFF"/>
        </w:rPr>
        <w:t> team</w:t>
      </w:r>
      <w:r>
        <w:t>.</w:t>
      </w:r>
    </w:p>
    <w:p w14:paraId="74D85862" w14:textId="77777777" w:rsidR="00EC0C8E" w:rsidRDefault="00EC0C8E" w:rsidP="00EC0C8E">
      <w:pPr>
        <w:pStyle w:val="ListParagraph"/>
      </w:pPr>
    </w:p>
    <w:p w14:paraId="2AC3A1D0" w14:textId="77777777" w:rsidR="00EC0C8E" w:rsidRDefault="00EC0C8E" w:rsidP="00EC0C8E">
      <w:pPr>
        <w:pStyle w:val="ListParagraph"/>
        <w:numPr>
          <w:ilvl w:val="0"/>
          <w:numId w:val="1"/>
        </w:numPr>
      </w:pPr>
      <w:r>
        <w:t>In practice how effective did you find this methodology?</w:t>
      </w:r>
    </w:p>
    <w:p w14:paraId="2E2365EE" w14:textId="67871936" w:rsidR="00EC0C8E" w:rsidRDefault="00EC0C8E" w:rsidP="00EC0C8E">
      <w:pPr>
        <w:pStyle w:val="ListParagraph"/>
      </w:pPr>
      <w:r>
        <w:rPr>
          <w:rStyle w:val="word"/>
          <w:rFonts w:cs="Arial"/>
          <w:color w:val="000000"/>
          <w:shd w:val="clear" w:color="auto" w:fill="FFFFFF"/>
        </w:rPr>
        <w:t>In today's </w:t>
      </w:r>
      <w:r w:rsidRPr="00EC0C8E">
        <w:rPr>
          <w:rStyle w:val="word"/>
          <w:rFonts w:cs="Arial"/>
          <w:shd w:val="clear" w:color="auto" w:fill="FFFFFF"/>
        </w:rPr>
        <w:t>globe, this methodology is very efficient. Everybody likes to get fast goods in the busy globe. </w:t>
      </w:r>
      <w:proofErr w:type="gramStart"/>
      <w:r w:rsidRPr="00EC0C8E">
        <w:rPr>
          <w:rStyle w:val="word"/>
          <w:rFonts w:cs="Arial"/>
          <w:shd w:val="clear" w:color="auto" w:fill="FFFFFF"/>
        </w:rPr>
        <w:t>So</w:t>
      </w:r>
      <w:proofErr w:type="gramEnd"/>
      <w:r w:rsidRPr="00EC0C8E">
        <w:rPr>
          <w:rStyle w:val="word"/>
          <w:rFonts w:cs="Arial"/>
          <w:shd w:val="clear" w:color="auto" w:fill="FFFFFF"/>
        </w:rPr>
        <w:t> we can handle our project with this agile methodology to finish it as quickly </w:t>
      </w:r>
      <w:r>
        <w:rPr>
          <w:rStyle w:val="word"/>
          <w:rFonts w:cs="Arial"/>
          <w:color w:val="000000"/>
          <w:shd w:val="clear" w:color="auto" w:fill="FFFFFF"/>
        </w:rPr>
        <w:t>as possible</w:t>
      </w:r>
      <w:r>
        <w:t>.</w:t>
      </w:r>
    </w:p>
    <w:p w14:paraId="1F0A2C3C" w14:textId="77777777" w:rsidR="00EC0C8E" w:rsidRDefault="00EC0C8E" w:rsidP="00EC0C8E">
      <w:pPr>
        <w:pStyle w:val="ListParagraph"/>
      </w:pPr>
    </w:p>
    <w:p w14:paraId="644FCC4B" w14:textId="77777777" w:rsidR="00EC0C8E" w:rsidRDefault="00EC0C8E" w:rsidP="00EC0C8E">
      <w:pPr>
        <w:pStyle w:val="ListParagraph"/>
        <w:numPr>
          <w:ilvl w:val="0"/>
          <w:numId w:val="1"/>
        </w:numPr>
      </w:pPr>
      <w:r>
        <w:t>What did you find was the strength of it?</w:t>
      </w:r>
    </w:p>
    <w:p w14:paraId="645D328F" w14:textId="16B3012B" w:rsidR="00EC0C8E" w:rsidRDefault="00EC0C8E" w:rsidP="00EC0C8E">
      <w:pPr>
        <w:pStyle w:val="ListParagraph"/>
      </w:pPr>
      <w:r>
        <w:rPr>
          <w:rStyle w:val="word"/>
          <w:rFonts w:cs="Arial"/>
          <w:color w:val="000000"/>
          <w:shd w:val="clear" w:color="auto" w:fill="FFFFFF"/>
        </w:rPr>
        <w:t>Teamwork is one </w:t>
      </w:r>
      <w:r w:rsidRPr="00EC0C8E">
        <w:rPr>
          <w:rStyle w:val="word"/>
          <w:rFonts w:cs="Arial"/>
          <w:shd w:val="clear" w:color="auto" w:fill="FFFFFF"/>
        </w:rPr>
        <w:t>of its primary strengths. Everyone </w:t>
      </w:r>
      <w:r w:rsidR="00186D04">
        <w:rPr>
          <w:rStyle w:val="word"/>
          <w:rFonts w:cs="Arial"/>
          <w:shd w:val="clear" w:color="auto" w:fill="FFFFFF"/>
        </w:rPr>
        <w:t>can</w:t>
      </w:r>
      <w:r w:rsidRPr="00EC0C8E">
        <w:rPr>
          <w:rStyle w:val="word"/>
          <w:rFonts w:cs="Arial"/>
          <w:shd w:val="clear" w:color="auto" w:fill="FFFFFF"/>
        </w:rPr>
        <w:t> express their opinions. This also helps us in our lives to have a powerful bond. This will be nice in our job as we learned how to operate </w:t>
      </w:r>
      <w:r>
        <w:rPr>
          <w:rStyle w:val="word"/>
          <w:rFonts w:cs="Arial"/>
          <w:color w:val="000000"/>
          <w:shd w:val="clear" w:color="auto" w:fill="FFFFFF"/>
        </w:rPr>
        <w:t>in a team</w:t>
      </w:r>
      <w:r>
        <w:t>.</w:t>
      </w:r>
    </w:p>
    <w:p w14:paraId="66698591" w14:textId="77777777" w:rsidR="00EC0C8E" w:rsidRDefault="00EC0C8E" w:rsidP="00EC0C8E">
      <w:pPr>
        <w:pStyle w:val="ListParagraph"/>
      </w:pPr>
    </w:p>
    <w:p w14:paraId="793601E9" w14:textId="77777777" w:rsidR="00EC0C8E" w:rsidRDefault="00EC0C8E" w:rsidP="00EC0C8E">
      <w:pPr>
        <w:pStyle w:val="ListParagraph"/>
        <w:numPr>
          <w:ilvl w:val="0"/>
          <w:numId w:val="1"/>
        </w:numPr>
      </w:pPr>
      <w:r>
        <w:t>What were its weaknesses?</w:t>
      </w:r>
    </w:p>
    <w:p w14:paraId="27F4399D" w14:textId="225C0E2A" w:rsidR="00EC0C8E" w:rsidRDefault="00EC0C8E" w:rsidP="00EC0C8E">
      <w:pPr>
        <w:pStyle w:val="ListParagraph"/>
      </w:pPr>
      <w:r w:rsidRPr="00EC0C8E">
        <w:rPr>
          <w:rStyle w:val="word"/>
          <w:rFonts w:cs="Arial"/>
          <w:shd w:val="clear" w:color="auto" w:fill="FFFFFF"/>
        </w:rPr>
        <w:t>This project needed all employees to be physically present at one moment. It's hard sometimes. This is, I believe</w:t>
      </w:r>
      <w:r>
        <w:rPr>
          <w:rStyle w:val="word"/>
          <w:rFonts w:cs="Arial"/>
          <w:color w:val="EA7D13"/>
          <w:shd w:val="clear" w:color="auto" w:fill="FFFFFF"/>
        </w:rPr>
        <w:t>, </w:t>
      </w:r>
      <w:r>
        <w:rPr>
          <w:rStyle w:val="word"/>
          <w:rFonts w:cs="Arial"/>
          <w:color w:val="000000"/>
          <w:shd w:val="clear" w:color="auto" w:fill="FFFFFF"/>
        </w:rPr>
        <w:t>a weakness of this methodology</w:t>
      </w:r>
      <w:r>
        <w:t xml:space="preserve">. </w:t>
      </w:r>
    </w:p>
    <w:p w14:paraId="5F52FA26" w14:textId="77777777" w:rsidR="00EC0C8E" w:rsidRDefault="00EC0C8E" w:rsidP="00EC0C8E">
      <w:pPr>
        <w:pStyle w:val="ListParagraph"/>
      </w:pPr>
    </w:p>
    <w:p w14:paraId="0D5373E7" w14:textId="77777777" w:rsidR="00EC0C8E" w:rsidRDefault="00EC0C8E" w:rsidP="00EC0C8E">
      <w:pPr>
        <w:pStyle w:val="ListParagraph"/>
        <w:numPr>
          <w:ilvl w:val="0"/>
          <w:numId w:val="1"/>
        </w:numPr>
      </w:pPr>
      <w:r>
        <w:t xml:space="preserve">What were the best features of the process? </w:t>
      </w:r>
    </w:p>
    <w:p w14:paraId="55920E34" w14:textId="55797B33" w:rsidR="00EC0C8E" w:rsidRDefault="00EC0C8E" w:rsidP="00EC0C8E">
      <w:pPr>
        <w:pStyle w:val="ListParagraph"/>
      </w:pPr>
      <w:r w:rsidRPr="00EC0C8E">
        <w:rPr>
          <w:rStyle w:val="word"/>
          <w:rFonts w:cs="Arial"/>
          <w:shd w:val="clear" w:color="auto" w:fill="FFFFFF"/>
        </w:rPr>
        <w:t>Understanding one another is the best characteristic of this. Time management is another characteristic. This is going to be useful</w:t>
      </w:r>
      <w:r>
        <w:t>.</w:t>
      </w:r>
    </w:p>
    <w:p w14:paraId="5F37BDF3" w14:textId="77777777" w:rsidR="00EC0C8E" w:rsidRDefault="00EC0C8E" w:rsidP="00EC0C8E">
      <w:pPr>
        <w:pStyle w:val="ListParagraph"/>
      </w:pPr>
      <w:r>
        <w:t xml:space="preserve"> </w:t>
      </w:r>
    </w:p>
    <w:p w14:paraId="787F040B" w14:textId="77777777" w:rsidR="00EC0C8E" w:rsidRDefault="00EC0C8E" w:rsidP="00EC0C8E">
      <w:pPr>
        <w:pStyle w:val="ListParagraph"/>
        <w:numPr>
          <w:ilvl w:val="0"/>
          <w:numId w:val="1"/>
        </w:numPr>
      </w:pPr>
      <w:r>
        <w:lastRenderedPageBreak/>
        <w:t>How did they appeal to you?</w:t>
      </w:r>
    </w:p>
    <w:p w14:paraId="3BCB01FF" w14:textId="280999C1" w:rsidR="00EC0C8E" w:rsidRDefault="00EC0C8E" w:rsidP="00EC0C8E">
      <w:pPr>
        <w:pStyle w:val="ListParagraph"/>
      </w:pPr>
      <w:r w:rsidRPr="00EC0C8E">
        <w:rPr>
          <w:rStyle w:val="word"/>
          <w:rFonts w:cs="Arial"/>
          <w:shd w:val="clear" w:color="auto" w:fill="FFFFFF"/>
        </w:rPr>
        <w:t>Understanding helps us to effectively and cooperatively finish the job. Time management helps us to finish the project at the appropriate time</w:t>
      </w:r>
      <w:r>
        <w:t>.</w:t>
      </w:r>
    </w:p>
    <w:p w14:paraId="761871F8" w14:textId="77777777" w:rsidR="00EC0C8E" w:rsidRDefault="00EC0C8E" w:rsidP="00EC0C8E">
      <w:pPr>
        <w:pStyle w:val="ListParagraph"/>
      </w:pPr>
      <w:r>
        <w:t xml:space="preserve"> </w:t>
      </w:r>
    </w:p>
    <w:p w14:paraId="22D92B3C" w14:textId="77777777" w:rsidR="00EC0C8E" w:rsidRDefault="00EC0C8E" w:rsidP="00EC0C8E">
      <w:pPr>
        <w:pStyle w:val="ListParagraph"/>
        <w:numPr>
          <w:ilvl w:val="0"/>
          <w:numId w:val="1"/>
        </w:numPr>
      </w:pPr>
      <w:r>
        <w:t>What was the worst feature of the process?</w:t>
      </w:r>
    </w:p>
    <w:p w14:paraId="005C6542" w14:textId="3E8D01F6" w:rsidR="00EC0C8E" w:rsidRDefault="00EC0C8E" w:rsidP="00EC0C8E">
      <w:pPr>
        <w:pStyle w:val="ListParagraph"/>
      </w:pPr>
      <w:r w:rsidRPr="00EC0C8E">
        <w:rPr>
          <w:rStyle w:val="word"/>
          <w:rFonts w:cs="Arial"/>
          <w:shd w:val="clear" w:color="auto" w:fill="FFFFFF"/>
        </w:rPr>
        <w:t>Maintaining a team on the same page is the worst characteristic. This produced many issues</w:t>
      </w:r>
      <w:r>
        <w:t>.</w:t>
      </w:r>
    </w:p>
    <w:p w14:paraId="73A53AE3" w14:textId="77777777" w:rsidR="00EC0C8E" w:rsidRDefault="00EC0C8E" w:rsidP="00EC0C8E">
      <w:pPr>
        <w:pStyle w:val="ListParagraph"/>
        <w:numPr>
          <w:ilvl w:val="0"/>
          <w:numId w:val="1"/>
        </w:numPr>
      </w:pPr>
      <w:r>
        <w:t>How would you change them?</w:t>
      </w:r>
    </w:p>
    <w:p w14:paraId="03DB4435" w14:textId="24B595EA" w:rsidR="00EC0C8E" w:rsidRDefault="00EC0C8E" w:rsidP="00EC0C8E">
      <w:pPr>
        <w:pStyle w:val="ListParagraph"/>
      </w:pPr>
      <w:r w:rsidRPr="00EC0C8E">
        <w:rPr>
          <w:rStyle w:val="word"/>
          <w:rFonts w:cs="Arial"/>
          <w:shd w:val="clear" w:color="auto" w:fill="FFFFFF"/>
        </w:rPr>
        <w:t>I'd like to select a team leader to assist maintain the team on track</w:t>
      </w:r>
      <w:r w:rsidR="00F77E6F">
        <w:rPr>
          <w:rStyle w:val="word"/>
          <w:rFonts w:cs="Arial"/>
          <w:shd w:val="clear" w:color="auto" w:fill="FFFFFF"/>
        </w:rPr>
        <w:t xml:space="preserve"> g</w:t>
      </w:r>
      <w:r w:rsidRPr="00EC0C8E">
        <w:t>roup work</w:t>
      </w:r>
    </w:p>
    <w:p w14:paraId="74BD29EA" w14:textId="77777777" w:rsidR="00F77E6F" w:rsidRPr="00EC0C8E" w:rsidRDefault="00F77E6F" w:rsidP="00EC0C8E">
      <w:pPr>
        <w:pStyle w:val="ListParagraph"/>
      </w:pPr>
    </w:p>
    <w:p w14:paraId="0DD45835" w14:textId="77777777" w:rsidR="00EC0C8E" w:rsidRDefault="00EC0C8E" w:rsidP="00EC0C8E">
      <w:pPr>
        <w:pStyle w:val="ListParagraph"/>
        <w:numPr>
          <w:ilvl w:val="0"/>
          <w:numId w:val="2"/>
        </w:numPr>
      </w:pPr>
      <w:r>
        <w:t>What did you enjoy about this style of programming?</w:t>
      </w:r>
    </w:p>
    <w:p w14:paraId="2648B083" w14:textId="653D2D00" w:rsidR="00EC0C8E" w:rsidRPr="00660684" w:rsidRDefault="00660684" w:rsidP="00EC0C8E">
      <w:pPr>
        <w:pStyle w:val="ListParagraph"/>
      </w:pPr>
      <w:r w:rsidRPr="00660684">
        <w:rPr>
          <w:rStyle w:val="word"/>
          <w:rFonts w:cs="Arial"/>
          <w:shd w:val="clear" w:color="auto" w:fill="FFFFFF"/>
        </w:rPr>
        <w:t>This kind of programming is very pleasant as we liked working as a team. We get too much workload and confused sometimes in other programming. This</w:t>
      </w:r>
      <w:r w:rsidR="00186D04">
        <w:rPr>
          <w:rStyle w:val="word"/>
          <w:rFonts w:cs="Arial"/>
          <w:shd w:val="clear" w:color="auto" w:fill="FFFFFF"/>
        </w:rPr>
        <w:t>, therefore,</w:t>
      </w:r>
      <w:r w:rsidRPr="00660684">
        <w:rPr>
          <w:rStyle w:val="word"/>
          <w:rFonts w:cs="Arial"/>
          <w:shd w:val="clear" w:color="auto" w:fill="FFFFFF"/>
        </w:rPr>
        <w:t> helps us to encourage one another</w:t>
      </w:r>
      <w:r w:rsidR="00EC0C8E" w:rsidRPr="00660684">
        <w:t>.</w:t>
      </w:r>
    </w:p>
    <w:p w14:paraId="4DA86177" w14:textId="77777777" w:rsidR="00EC0C8E" w:rsidRPr="00660684" w:rsidRDefault="00EC0C8E" w:rsidP="00EC0C8E">
      <w:pPr>
        <w:pStyle w:val="ListParagraph"/>
      </w:pPr>
    </w:p>
    <w:p w14:paraId="4FAFDDD5" w14:textId="77777777" w:rsidR="00EC0C8E" w:rsidRDefault="00EC0C8E" w:rsidP="00EC0C8E">
      <w:pPr>
        <w:pStyle w:val="ListParagraph"/>
        <w:numPr>
          <w:ilvl w:val="0"/>
          <w:numId w:val="2"/>
        </w:numPr>
      </w:pPr>
      <w:r>
        <w:t>What are the downsides for you of group work?</w:t>
      </w:r>
    </w:p>
    <w:p w14:paraId="28DE18C9" w14:textId="71439BEC" w:rsidR="00EC0C8E" w:rsidRDefault="00660684" w:rsidP="00EC0C8E">
      <w:pPr>
        <w:pStyle w:val="ListParagraph"/>
      </w:pPr>
      <w:r w:rsidRPr="00660684">
        <w:rPr>
          <w:rStyle w:val="word"/>
          <w:rFonts w:cs="Arial"/>
          <w:shd w:val="clear" w:color="auto" w:fill="FFFFFF"/>
        </w:rPr>
        <w:t>To console each member regarding your point of perspective. It took too mu</w:t>
      </w:r>
      <w:r>
        <w:rPr>
          <w:rStyle w:val="word"/>
          <w:rFonts w:cs="Arial"/>
          <w:color w:val="000000"/>
          <w:shd w:val="clear" w:color="auto" w:fill="FFFFFF"/>
        </w:rPr>
        <w:t>ch time</w:t>
      </w:r>
      <w:r w:rsidR="00EC0C8E">
        <w:t>.</w:t>
      </w:r>
    </w:p>
    <w:p w14:paraId="6B6999C7" w14:textId="77777777" w:rsidR="00EC0C8E" w:rsidRDefault="00EC0C8E" w:rsidP="00EC0C8E">
      <w:pPr>
        <w:pStyle w:val="ListParagraph"/>
      </w:pPr>
    </w:p>
    <w:p w14:paraId="4D3D616D" w14:textId="20A0B8B2" w:rsidR="00EC0C8E" w:rsidRDefault="00EC0C8E" w:rsidP="00EC0C8E">
      <w:pPr>
        <w:pStyle w:val="ListParagraph"/>
        <w:numPr>
          <w:ilvl w:val="0"/>
          <w:numId w:val="2"/>
        </w:numPr>
      </w:pPr>
      <w:r>
        <w:t xml:space="preserve">How did this session change your opinion of working in </w:t>
      </w:r>
      <w:r w:rsidR="00186D04">
        <w:t xml:space="preserve">the </w:t>
      </w:r>
      <w:r>
        <w:t>industry?</w:t>
      </w:r>
    </w:p>
    <w:p w14:paraId="1EF2D130" w14:textId="50DA3571" w:rsidR="00EC0C8E" w:rsidRPr="00660684" w:rsidRDefault="00660684" w:rsidP="00EC0C8E">
      <w:pPr>
        <w:pStyle w:val="ListParagraph"/>
      </w:pPr>
      <w:r w:rsidRPr="00660684">
        <w:rPr>
          <w:rStyle w:val="word"/>
          <w:rFonts w:cs="Arial"/>
          <w:shd w:val="clear" w:color="auto" w:fill="FFFFFF"/>
        </w:rPr>
        <w:t>This has altered my perspective of working in sector challengingly, as</w:t>
      </w:r>
      <w:r w:rsidR="00186D04">
        <w:rPr>
          <w:rStyle w:val="word"/>
          <w:rFonts w:cs="Arial"/>
          <w:shd w:val="clear" w:color="auto" w:fill="FFFFFF"/>
        </w:rPr>
        <w:t xml:space="preserve">, </w:t>
      </w:r>
      <w:r w:rsidRPr="00660684">
        <w:rPr>
          <w:rStyle w:val="word"/>
          <w:rFonts w:cs="Arial"/>
          <w:shd w:val="clear" w:color="auto" w:fill="FFFFFF"/>
        </w:rPr>
        <w:t>before that, I always believe we have to work more individually. But I learned after that, you don't always have to work alone, but you can work as a team as well.</w:t>
      </w:r>
    </w:p>
    <w:p w14:paraId="644FEC70" w14:textId="77777777" w:rsidR="00EC0C8E" w:rsidRDefault="00EC0C8E" w:rsidP="00EC0C8E">
      <w:pPr>
        <w:pStyle w:val="Heading3"/>
      </w:pPr>
      <w:r>
        <w:t>Source Control</w:t>
      </w:r>
    </w:p>
    <w:p w14:paraId="692E61E5" w14:textId="77777777" w:rsidR="00EC0C8E" w:rsidRDefault="00EC0C8E" w:rsidP="00EC0C8E">
      <w:pPr>
        <w:pStyle w:val="ListParagraph"/>
        <w:numPr>
          <w:ilvl w:val="0"/>
          <w:numId w:val="3"/>
        </w:numPr>
      </w:pPr>
      <w:r>
        <w:t>What form of Source Control did you use?</w:t>
      </w:r>
    </w:p>
    <w:p w14:paraId="336E8CE5" w14:textId="536623BF" w:rsidR="00EC0C8E" w:rsidRDefault="00EC0C8E" w:rsidP="00EC0C8E">
      <w:pPr>
        <w:pStyle w:val="ListParagraph"/>
      </w:pPr>
      <w:r>
        <w:t xml:space="preserve"> I have used GitHub as </w:t>
      </w:r>
      <w:r w:rsidR="00186D04">
        <w:t xml:space="preserve">a </w:t>
      </w:r>
      <w:r>
        <w:t>source control.</w:t>
      </w:r>
    </w:p>
    <w:p w14:paraId="33200CF3" w14:textId="77777777" w:rsidR="00EC0C8E" w:rsidRDefault="00EC0C8E" w:rsidP="00EC0C8E">
      <w:pPr>
        <w:pStyle w:val="ListParagraph"/>
      </w:pPr>
    </w:p>
    <w:p w14:paraId="6F9DA55C" w14:textId="77777777" w:rsidR="00EC0C8E" w:rsidRDefault="00EC0C8E" w:rsidP="00EC0C8E">
      <w:pPr>
        <w:pStyle w:val="ListParagraph"/>
        <w:numPr>
          <w:ilvl w:val="0"/>
          <w:numId w:val="3"/>
        </w:numPr>
      </w:pPr>
      <w:r>
        <w:t>What were its strengths?</w:t>
      </w:r>
    </w:p>
    <w:p w14:paraId="0DDDA785" w14:textId="2AAF68FD" w:rsidR="00EC0C8E" w:rsidRDefault="00660684" w:rsidP="00EC0C8E">
      <w:pPr>
        <w:pStyle w:val="ListParagraph"/>
      </w:pPr>
      <w:r w:rsidRPr="00660684">
        <w:rPr>
          <w:rStyle w:val="word"/>
          <w:rFonts w:cs="Arial"/>
          <w:shd w:val="clear" w:color="auto" w:fill="FFFFFF"/>
        </w:rPr>
        <w:t>One of GitHub's strengths is that by downloading it, we are available to our codes or files that we produced on any desktop or computer. It's also useful to save as many files as you like</w:t>
      </w:r>
      <w:r w:rsidR="00EC0C8E" w:rsidRPr="00660684">
        <w:t>.</w:t>
      </w:r>
    </w:p>
    <w:p w14:paraId="0B705EC7" w14:textId="77777777" w:rsidR="00EC0C8E" w:rsidRDefault="00EC0C8E" w:rsidP="00EC0C8E">
      <w:pPr>
        <w:pStyle w:val="ListParagraph"/>
      </w:pPr>
    </w:p>
    <w:p w14:paraId="70F0BA61" w14:textId="77777777" w:rsidR="00EC0C8E" w:rsidRDefault="00EC0C8E" w:rsidP="00EC0C8E">
      <w:pPr>
        <w:pStyle w:val="ListParagraph"/>
        <w:numPr>
          <w:ilvl w:val="0"/>
          <w:numId w:val="3"/>
        </w:numPr>
      </w:pPr>
      <w:r>
        <w:t>What were its weaknesses?</w:t>
      </w:r>
    </w:p>
    <w:p w14:paraId="50EE4A44" w14:textId="567B4DD7" w:rsidR="00660684" w:rsidRPr="00660684" w:rsidRDefault="00660684" w:rsidP="00660684">
      <w:pPr>
        <w:pStyle w:val="ListParagraph"/>
        <w:rPr>
          <w:rStyle w:val="word"/>
          <w:rFonts w:cs="Arial"/>
          <w:shd w:val="clear" w:color="auto" w:fill="FFFFFF"/>
        </w:rPr>
      </w:pPr>
      <w:r w:rsidRPr="00660684">
        <w:rPr>
          <w:rStyle w:val="word"/>
          <w:rFonts w:cs="Arial"/>
          <w:shd w:val="clear" w:color="auto" w:fill="FFFFFF"/>
        </w:rPr>
        <w:t>We can only upload the files in it about 25 </w:t>
      </w:r>
      <w:r w:rsidR="00186D04">
        <w:rPr>
          <w:rStyle w:val="word"/>
          <w:rFonts w:cs="Arial"/>
          <w:shd w:val="clear" w:color="auto" w:fill="FFFFFF"/>
        </w:rPr>
        <w:t>MB</w:t>
      </w:r>
      <w:r w:rsidRPr="00660684">
        <w:rPr>
          <w:rStyle w:val="word"/>
          <w:rFonts w:cs="Arial"/>
          <w:shd w:val="clear" w:color="auto" w:fill="FFFFFF"/>
        </w:rPr>
        <w:t> or less. If we placed our documents on the public, the other thing is that it's not secure.</w:t>
      </w:r>
    </w:p>
    <w:p w14:paraId="0D2EF13B" w14:textId="77777777" w:rsidR="00660684" w:rsidRPr="00660684" w:rsidRDefault="00660684" w:rsidP="00660684">
      <w:pPr>
        <w:pStyle w:val="ListParagraph"/>
        <w:rPr>
          <w:rStyle w:val="word"/>
          <w:rFonts w:cs="Arial"/>
          <w:shd w:val="clear" w:color="auto" w:fill="FFFFFF"/>
        </w:rPr>
      </w:pPr>
    </w:p>
    <w:p w14:paraId="639575DB" w14:textId="60A3F65B" w:rsidR="00EC0C8E" w:rsidRDefault="00EC0C8E" w:rsidP="00660684">
      <w:pPr>
        <w:pStyle w:val="ListParagraph"/>
      </w:pPr>
      <w:r>
        <w:t>How effective as a source control did you find it?</w:t>
      </w:r>
    </w:p>
    <w:p w14:paraId="77D7445F" w14:textId="6FC97735" w:rsidR="00EC0C8E" w:rsidRDefault="00F77E6F" w:rsidP="00EC0C8E">
      <w:pPr>
        <w:pStyle w:val="ListParagraph"/>
      </w:pPr>
      <w:r>
        <w:t>T</w:t>
      </w:r>
      <w:r w:rsidR="00EC0C8E">
        <w:t>his is very effective as we can get our files any time anywhere.</w:t>
      </w:r>
    </w:p>
    <w:p w14:paraId="1866ED58" w14:textId="77777777" w:rsidR="00EC0C8E" w:rsidRDefault="00EC0C8E" w:rsidP="00EC0C8E">
      <w:pPr>
        <w:pStyle w:val="ListParagraph"/>
      </w:pPr>
    </w:p>
    <w:p w14:paraId="3FAC141F" w14:textId="77777777" w:rsidR="00EC0C8E" w:rsidRDefault="00EC0C8E" w:rsidP="00EC0C8E">
      <w:pPr>
        <w:pStyle w:val="ListParagraph"/>
        <w:numPr>
          <w:ilvl w:val="0"/>
          <w:numId w:val="3"/>
        </w:numPr>
      </w:pPr>
      <w:r>
        <w:t>If you had to use it again what would you change?</w:t>
      </w:r>
    </w:p>
    <w:p w14:paraId="478CCA38" w14:textId="148AABEB" w:rsidR="00EC0C8E" w:rsidRDefault="00F77E6F" w:rsidP="00EC0C8E">
      <w:pPr>
        <w:pStyle w:val="ListParagraph"/>
      </w:pPr>
      <w:r>
        <w:lastRenderedPageBreak/>
        <w:t>T</w:t>
      </w:r>
      <w:r w:rsidR="00EC0C8E">
        <w:t xml:space="preserve">he change that I would like to change is the size of </w:t>
      </w:r>
      <w:r w:rsidR="00186D04">
        <w:t xml:space="preserve">the </w:t>
      </w:r>
      <w:r w:rsidR="00EC0C8E">
        <w:t xml:space="preserve">file upload. </w:t>
      </w:r>
    </w:p>
    <w:p w14:paraId="7F36A1D4" w14:textId="77777777" w:rsidR="00EC0C8E" w:rsidRDefault="00EC0C8E" w:rsidP="00EC0C8E">
      <w:pPr>
        <w:pStyle w:val="Heading3"/>
      </w:pPr>
      <w:r>
        <w:t>Other</w:t>
      </w:r>
    </w:p>
    <w:p w14:paraId="6DEB39E6" w14:textId="77777777" w:rsidR="00EC0C8E" w:rsidRDefault="00EC0C8E" w:rsidP="00EC0C8E">
      <w:pPr>
        <w:pStyle w:val="ListParagraph"/>
        <w:numPr>
          <w:ilvl w:val="0"/>
          <w:numId w:val="4"/>
        </w:numPr>
      </w:pPr>
      <w:r>
        <w:t xml:space="preserve">Do you feel that this has been a worthwhile experiment? </w:t>
      </w:r>
    </w:p>
    <w:p w14:paraId="74191E5E" w14:textId="2B872F00" w:rsidR="00EC0C8E" w:rsidRDefault="00EC0C8E" w:rsidP="00EC0C8E">
      <w:pPr>
        <w:pStyle w:val="ListParagraph"/>
      </w:pPr>
      <w:r>
        <w:t>yes, this is a worthwhile experiment of my life so fare.</w:t>
      </w:r>
    </w:p>
    <w:p w14:paraId="02AEF90F" w14:textId="77777777" w:rsidR="00EC0C8E" w:rsidRDefault="00EC0C8E" w:rsidP="00EC0C8E">
      <w:pPr>
        <w:pStyle w:val="ListParagraph"/>
      </w:pPr>
      <w:r>
        <w:t xml:space="preserve"> </w:t>
      </w:r>
    </w:p>
    <w:p w14:paraId="0D956023" w14:textId="77777777" w:rsidR="00EC0C8E" w:rsidRDefault="00EC0C8E" w:rsidP="00EC0C8E">
      <w:pPr>
        <w:pStyle w:val="ListParagraph"/>
        <w:numPr>
          <w:ilvl w:val="0"/>
          <w:numId w:val="4"/>
        </w:numPr>
      </w:pPr>
      <w:r>
        <w:t>Why? Why not?</w:t>
      </w:r>
    </w:p>
    <w:p w14:paraId="0CACCB46" w14:textId="77777777" w:rsidR="00ED3468" w:rsidRDefault="00660684" w:rsidP="00EC0C8E">
      <w:pPr>
        <w:pStyle w:val="ListParagraph"/>
        <w:rPr>
          <w:rStyle w:val="word"/>
          <w:rFonts w:cs="Arial"/>
          <w:shd w:val="clear" w:color="auto" w:fill="FFFFFF"/>
        </w:rPr>
      </w:pPr>
      <w:r w:rsidRPr="00660684">
        <w:rPr>
          <w:rStyle w:val="word"/>
          <w:rFonts w:cs="Arial"/>
          <w:shd w:val="clear" w:color="auto" w:fill="FFFFFF"/>
        </w:rPr>
        <w:t>Because this experiment taught a lot of </w:t>
      </w:r>
      <w:proofErr w:type="gramStart"/>
      <w:r w:rsidRPr="00660684">
        <w:rPr>
          <w:rStyle w:val="word"/>
          <w:rFonts w:cs="Arial"/>
          <w:shd w:val="clear" w:color="auto" w:fill="FFFFFF"/>
        </w:rPr>
        <w:t>things</w:t>
      </w:r>
      <w:proofErr w:type="gramEnd"/>
      <w:r w:rsidRPr="00660684">
        <w:rPr>
          <w:rStyle w:val="word"/>
          <w:rFonts w:cs="Arial"/>
          <w:shd w:val="clear" w:color="auto" w:fill="FFFFFF"/>
        </w:rPr>
        <w:t> I don't believe other things could</w:t>
      </w:r>
    </w:p>
    <w:p w14:paraId="3695CE39" w14:textId="36A9018A" w:rsidR="00EC0C8E" w:rsidRPr="00660684" w:rsidRDefault="00660684" w:rsidP="00EC0C8E">
      <w:pPr>
        <w:pStyle w:val="ListParagraph"/>
      </w:pPr>
      <w:r w:rsidRPr="00660684">
        <w:rPr>
          <w:rStyle w:val="word"/>
          <w:rFonts w:cs="Arial"/>
          <w:shd w:val="clear" w:color="auto" w:fill="FFFFFF"/>
        </w:rPr>
        <w:t> learn. First is teamwork, second is cooperative, understanding each other, being timely, and creative abilities are one of the most important.</w:t>
      </w:r>
    </w:p>
    <w:p w14:paraId="2C153155" w14:textId="77777777" w:rsidR="00EC0C8E" w:rsidRDefault="00EC0C8E" w:rsidP="00EC0C8E">
      <w:pPr>
        <w:pStyle w:val="ListParagraph"/>
      </w:pPr>
    </w:p>
    <w:p w14:paraId="44124E70" w14:textId="4CD8A399" w:rsidR="00EC0C8E" w:rsidRPr="00ED3468" w:rsidRDefault="00EC0C8E" w:rsidP="00EC0C8E">
      <w:pPr>
        <w:pStyle w:val="ListParagraph"/>
        <w:numPr>
          <w:ilvl w:val="0"/>
          <w:numId w:val="4"/>
        </w:numPr>
        <w:rPr>
          <w:b/>
          <w:bCs/>
          <w:color w:val="000000" w:themeColor="text1"/>
        </w:rPr>
      </w:pPr>
      <w:r w:rsidRPr="003D6206">
        <w:rPr>
          <w:b/>
        </w:rPr>
        <w:t xml:space="preserve">If you had to give yourself a </w:t>
      </w:r>
      <w:r>
        <w:rPr>
          <w:b/>
        </w:rPr>
        <w:t>percent grade</w:t>
      </w:r>
      <w:r w:rsidRPr="003D6206">
        <w:rPr>
          <w:b/>
        </w:rPr>
        <w:t xml:space="preserve"> for your contribution to the project, and the process, what would it be?</w:t>
      </w:r>
      <w:r>
        <w:t xml:space="preserve"> </w:t>
      </w:r>
      <w:r w:rsidRPr="00ED3468">
        <w:rPr>
          <w:b/>
          <w:bCs/>
          <w:color w:val="000000" w:themeColor="text1"/>
        </w:rPr>
        <w:t xml:space="preserve">Bearing in mind that you might have produced </w:t>
      </w:r>
      <w:r w:rsidR="00660684" w:rsidRPr="00ED3468">
        <w:rPr>
          <w:b/>
          <w:bCs/>
          <w:color w:val="000000" w:themeColor="text1"/>
        </w:rPr>
        <w:t>little yet</w:t>
      </w:r>
      <w:r w:rsidRPr="00ED3468">
        <w:rPr>
          <w:b/>
          <w:bCs/>
          <w:color w:val="000000" w:themeColor="text1"/>
        </w:rPr>
        <w:t xml:space="preserve"> done the hard yards. Or you made heaps, but it was </w:t>
      </w:r>
      <w:r w:rsidR="00660684" w:rsidRPr="00ED3468">
        <w:rPr>
          <w:b/>
          <w:bCs/>
          <w:color w:val="000000" w:themeColor="text1"/>
        </w:rPr>
        <w:t>easy</w:t>
      </w:r>
      <w:r w:rsidRPr="00ED3468">
        <w:rPr>
          <w:b/>
          <w:bCs/>
          <w:color w:val="000000" w:themeColor="text1"/>
        </w:rPr>
        <w:t>.</w:t>
      </w:r>
    </w:p>
    <w:p w14:paraId="0D58003F" w14:textId="2EA724C3" w:rsidR="00EC0C8E" w:rsidRPr="00660684" w:rsidRDefault="00660684" w:rsidP="00EC0C8E">
      <w:pPr>
        <w:ind w:left="720"/>
      </w:pPr>
      <w:r w:rsidRPr="00660684">
        <w:rPr>
          <w:rStyle w:val="word"/>
          <w:rFonts w:cs="Arial"/>
          <w:shd w:val="clear" w:color="auto" w:fill="FFFFFF"/>
        </w:rPr>
        <w:t>I gave 100% of it. I believe I have a contribution of about 35 percent in the project.</w:t>
      </w:r>
    </w:p>
    <w:p w14:paraId="040E3766" w14:textId="77777777" w:rsidR="00EC0C8E" w:rsidRDefault="00EC0C8E" w:rsidP="00EC0C8E"/>
    <w:p w14:paraId="53F3EAB1" w14:textId="77777777" w:rsidR="00714F22" w:rsidRDefault="00714F22"/>
    <w:sectPr w:rsidR="00714F22">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C828E" w14:textId="77777777" w:rsidR="00B5528A" w:rsidRDefault="00B5528A" w:rsidP="00EC0C8E">
      <w:pPr>
        <w:spacing w:after="0" w:line="240" w:lineRule="auto"/>
      </w:pPr>
      <w:r>
        <w:separator/>
      </w:r>
    </w:p>
  </w:endnote>
  <w:endnote w:type="continuationSeparator" w:id="0">
    <w:p w14:paraId="76BBF4EB" w14:textId="77777777" w:rsidR="00B5528A" w:rsidRDefault="00B5528A" w:rsidP="00EC0C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0E1AC" w14:textId="77777777" w:rsidR="00B5528A" w:rsidRDefault="00B5528A" w:rsidP="00EC0C8E">
      <w:pPr>
        <w:spacing w:after="0" w:line="240" w:lineRule="auto"/>
      </w:pPr>
      <w:r>
        <w:separator/>
      </w:r>
    </w:p>
  </w:footnote>
  <w:footnote w:type="continuationSeparator" w:id="0">
    <w:p w14:paraId="77E8375E" w14:textId="77777777" w:rsidR="00B5528A" w:rsidRDefault="00B5528A" w:rsidP="00EC0C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4863D" w14:textId="68739AAE" w:rsidR="00660684" w:rsidRDefault="00423497">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36020317" wp14:editId="063D6931">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706F89" w14:textId="77777777" w:rsidR="00423497" w:rsidRDefault="00423497">
                            <w:pPr>
                              <w:pStyle w:val="Header"/>
                              <w:rPr>
                                <w:color w:val="FFFFFF" w:themeColor="background1"/>
                                <w:szCs w:val="24"/>
                              </w:rPr>
                            </w:pPr>
                            <w:r>
                              <w:rPr>
                                <w:color w:val="FFFFFF" w:themeColor="background1"/>
                                <w:szCs w:val="24"/>
                              </w:rPr>
                              <w:fldChar w:fldCharType="begin"/>
                            </w:r>
                            <w:r>
                              <w:rPr>
                                <w:color w:val="FFFFFF" w:themeColor="background1"/>
                                <w:szCs w:val="24"/>
                              </w:rPr>
                              <w:instrText xml:space="preserve"> PAGE   \* MERGEFORMAT </w:instrText>
                            </w:r>
                            <w:r>
                              <w:rPr>
                                <w:color w:val="FFFFFF" w:themeColor="background1"/>
                                <w:szCs w:val="24"/>
                              </w:rPr>
                              <w:fldChar w:fldCharType="separate"/>
                            </w:r>
                            <w:r>
                              <w:rPr>
                                <w:noProof/>
                                <w:color w:val="FFFFFF" w:themeColor="background1"/>
                                <w:szCs w:val="24"/>
                              </w:rPr>
                              <w:t>2</w:t>
                            </w:r>
                            <w:r>
                              <w:rPr>
                                <w:noProof/>
                                <w:color w:val="FFFFFF" w:themeColor="background1"/>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6020317" id="Group 167" o:spid="_x0000_s1026"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04706F89" w14:textId="77777777" w:rsidR="00423497" w:rsidRDefault="00423497">
                      <w:pPr>
                        <w:pStyle w:val="Header"/>
                        <w:rPr>
                          <w:color w:val="FFFFFF" w:themeColor="background1"/>
                          <w:szCs w:val="24"/>
                        </w:rPr>
                      </w:pPr>
                      <w:r>
                        <w:rPr>
                          <w:color w:val="FFFFFF" w:themeColor="background1"/>
                          <w:szCs w:val="24"/>
                        </w:rPr>
                        <w:fldChar w:fldCharType="begin"/>
                      </w:r>
                      <w:r>
                        <w:rPr>
                          <w:color w:val="FFFFFF" w:themeColor="background1"/>
                          <w:szCs w:val="24"/>
                        </w:rPr>
                        <w:instrText xml:space="preserve"> PAGE   \* MERGEFORMAT </w:instrText>
                      </w:r>
                      <w:r>
                        <w:rPr>
                          <w:color w:val="FFFFFF" w:themeColor="background1"/>
                          <w:szCs w:val="24"/>
                        </w:rPr>
                        <w:fldChar w:fldCharType="separate"/>
                      </w:r>
                      <w:r>
                        <w:rPr>
                          <w:noProof/>
                          <w:color w:val="FFFFFF" w:themeColor="background1"/>
                          <w:szCs w:val="24"/>
                        </w:rPr>
                        <w:t>2</w:t>
                      </w:r>
                      <w:r>
                        <w:rPr>
                          <w:noProof/>
                          <w:color w:val="FFFFFF" w:themeColor="background1"/>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F476D"/>
    <w:multiLevelType w:val="hybridMultilevel"/>
    <w:tmpl w:val="D96C8F7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2C8384B"/>
    <w:multiLevelType w:val="hybridMultilevel"/>
    <w:tmpl w:val="B00E882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20E6446C"/>
    <w:multiLevelType w:val="hybridMultilevel"/>
    <w:tmpl w:val="6916EC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75C140DF"/>
    <w:multiLevelType w:val="hybridMultilevel"/>
    <w:tmpl w:val="E4E6D56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MjY3NgBCS2NTCyUdpeDU4uLM/DyQAqNaAJg77wssAAAA"/>
  </w:docVars>
  <w:rsids>
    <w:rsidRoot w:val="00EC0C8E"/>
    <w:rsid w:val="000C360C"/>
    <w:rsid w:val="000C43C8"/>
    <w:rsid w:val="00186D04"/>
    <w:rsid w:val="001A1135"/>
    <w:rsid w:val="00287C87"/>
    <w:rsid w:val="00423497"/>
    <w:rsid w:val="00660684"/>
    <w:rsid w:val="00714F22"/>
    <w:rsid w:val="00986F85"/>
    <w:rsid w:val="00A376DA"/>
    <w:rsid w:val="00A871E3"/>
    <w:rsid w:val="00B5528A"/>
    <w:rsid w:val="00EC0C8E"/>
    <w:rsid w:val="00ED3468"/>
    <w:rsid w:val="00F77E6F"/>
    <w:rsid w:val="00FF3BE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94545F"/>
  <w15:chartTrackingRefBased/>
  <w15:docId w15:val="{71F89AAC-394C-41C4-A71D-0561B80C3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0C8E"/>
    <w:pPr>
      <w:spacing w:after="200" w:line="276" w:lineRule="auto"/>
    </w:pPr>
    <w:rPr>
      <w:rFonts w:ascii="Arial" w:hAnsi="Arial"/>
      <w:sz w:val="24"/>
    </w:rPr>
  </w:style>
  <w:style w:type="paragraph" w:styleId="Heading3">
    <w:name w:val="heading 3"/>
    <w:basedOn w:val="Normal"/>
    <w:next w:val="Normal"/>
    <w:link w:val="Heading3Char"/>
    <w:uiPriority w:val="9"/>
    <w:unhideWhenUsed/>
    <w:qFormat/>
    <w:rsid w:val="00EC0C8E"/>
    <w:pPr>
      <w:keepNext/>
      <w:keepLines/>
      <w:spacing w:before="200" w:after="0"/>
      <w:outlineLvl w:val="2"/>
    </w:pPr>
    <w:rPr>
      <w:rFonts w:asciiTheme="majorHAnsi" w:eastAsiaTheme="majorEastAsia" w:hAnsiTheme="majorHAnsi" w:cstheme="majorBidi"/>
      <w:b/>
      <w:bCs/>
      <w: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C0C8E"/>
    <w:rPr>
      <w:rFonts w:asciiTheme="majorHAnsi" w:eastAsiaTheme="majorEastAsia" w:hAnsiTheme="majorHAnsi" w:cstheme="majorBidi"/>
      <w:b/>
      <w:bCs/>
      <w:i/>
      <w:color w:val="4472C4" w:themeColor="accent1"/>
      <w:sz w:val="24"/>
    </w:rPr>
  </w:style>
  <w:style w:type="paragraph" w:styleId="ListParagraph">
    <w:name w:val="List Paragraph"/>
    <w:basedOn w:val="Normal"/>
    <w:uiPriority w:val="34"/>
    <w:qFormat/>
    <w:rsid w:val="00EC0C8E"/>
    <w:pPr>
      <w:ind w:left="720"/>
      <w:contextualSpacing/>
    </w:pPr>
  </w:style>
  <w:style w:type="paragraph" w:styleId="Header">
    <w:name w:val="header"/>
    <w:basedOn w:val="Normal"/>
    <w:link w:val="HeaderChar"/>
    <w:uiPriority w:val="99"/>
    <w:unhideWhenUsed/>
    <w:rsid w:val="00EC0C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0C8E"/>
    <w:rPr>
      <w:rFonts w:ascii="Arial" w:hAnsi="Arial"/>
      <w:sz w:val="24"/>
    </w:rPr>
  </w:style>
  <w:style w:type="paragraph" w:styleId="Footer">
    <w:name w:val="footer"/>
    <w:basedOn w:val="Normal"/>
    <w:link w:val="FooterChar"/>
    <w:uiPriority w:val="99"/>
    <w:unhideWhenUsed/>
    <w:rsid w:val="00EC0C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0C8E"/>
    <w:rPr>
      <w:rFonts w:ascii="Arial" w:hAnsi="Arial"/>
      <w:sz w:val="24"/>
    </w:rPr>
  </w:style>
  <w:style w:type="character" w:customStyle="1" w:styleId="word">
    <w:name w:val="word"/>
    <w:basedOn w:val="DefaultParagraphFont"/>
    <w:rsid w:val="00EC0C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F764078A8AFD4A95D1BF0F3FF443C7" ma:contentTypeVersion="0" ma:contentTypeDescription="Create a new document." ma:contentTypeScope="" ma:versionID="b6434014c67867d9381c83bbb7a1d2c1">
  <xsd:schema xmlns:xsd="http://www.w3.org/2001/XMLSchema" xmlns:xs="http://www.w3.org/2001/XMLSchema" xmlns:p="http://schemas.microsoft.com/office/2006/metadata/properties" targetNamespace="http://schemas.microsoft.com/office/2006/metadata/properties" ma:root="true" ma:fieldsID="163445e4e416a0b06d9ded9d7487bed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8E56B8-6FDB-4CB8-9817-F3DF2ACC67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8858FFE-A931-488F-AA53-48804028661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8859097-D6CD-488A-A4FD-A38717E1B9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Pages>
  <Words>577</Words>
  <Characters>329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Agile and Scrum</vt:lpstr>
    </vt:vector>
  </TitlesOfParts>
  <Company/>
  <LinksUpToDate>false</LinksUpToDate>
  <CharactersWithSpaces>3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ile and Scrum</dc:title>
  <dc:subject/>
  <dc:creator>Lakshay Sharma</dc:creator>
  <cp:keywords/>
  <dc:description/>
  <cp:lastModifiedBy>arshdeep kaur</cp:lastModifiedBy>
  <cp:revision>9</cp:revision>
  <dcterms:created xsi:type="dcterms:W3CDTF">2019-08-06T05:43:00Z</dcterms:created>
  <dcterms:modified xsi:type="dcterms:W3CDTF">2021-10-30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764078A8AFD4A95D1BF0F3FF443C7</vt:lpwstr>
  </property>
</Properties>
</file>